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10F5" w:rsidRPr="001010F5" w:rsidRDefault="001010F5" w:rsidP="009E1C38">
      <w:pPr>
        <w:spacing w:after="0" w:line="240" w:lineRule="auto"/>
        <w:jc w:val="center"/>
        <w:rPr>
          <w:rFonts w:ascii="Century Gothic" w:eastAsia="Times New Roman" w:hAnsi="Century Gothic" w:cs="Times New Roman"/>
          <w:b/>
          <w:sz w:val="40"/>
          <w:szCs w:val="24"/>
        </w:rPr>
      </w:pPr>
      <w:bookmarkStart w:id="0" w:name="_GoBack"/>
      <w:bookmarkEnd w:id="0"/>
      <w:r w:rsidRPr="001010F5">
        <w:rPr>
          <w:rFonts w:ascii="Century Gothic" w:eastAsia="Times New Roman" w:hAnsi="Century Gothic" w:cs="Times New Roman"/>
          <w:b/>
          <w:sz w:val="40"/>
          <w:szCs w:val="24"/>
        </w:rPr>
        <w:t xml:space="preserve">Ednor </w:t>
      </w:r>
      <w:r w:rsidRPr="001010F5">
        <w:rPr>
          <w:rFonts w:ascii="Century Gothic" w:eastAsia="Times New Roman" w:hAnsi="Century Gothic" w:cs="Times New Roman"/>
          <w:b/>
          <w:noProof/>
          <w:sz w:val="40"/>
          <w:szCs w:val="24"/>
        </w:rPr>
        <w:t>Gardens-Lakeside</w:t>
      </w:r>
      <w:r w:rsidRPr="001010F5">
        <w:rPr>
          <w:rFonts w:ascii="Century Gothic" w:eastAsia="Times New Roman" w:hAnsi="Century Gothic" w:cs="Times New Roman"/>
          <w:b/>
          <w:sz w:val="40"/>
          <w:szCs w:val="24"/>
        </w:rPr>
        <w:t xml:space="preserve"> Civic Association</w:t>
      </w:r>
    </w:p>
    <w:p w:rsidR="001010F5" w:rsidRPr="001010F5" w:rsidRDefault="00C44F30" w:rsidP="001010F5">
      <w:pPr>
        <w:spacing w:after="0" w:line="240" w:lineRule="auto"/>
        <w:jc w:val="center"/>
        <w:rPr>
          <w:rFonts w:ascii="Century Gothic" w:eastAsia="Times New Roman" w:hAnsi="Century Gothic" w:cs="Times New Roman"/>
          <w:b/>
          <w:sz w:val="20"/>
          <w:szCs w:val="24"/>
        </w:rPr>
      </w:pPr>
      <w:r>
        <w:rPr>
          <w:rFonts w:ascii="Century Gothic" w:eastAsia="Times New Roman" w:hAnsi="Century Gothic" w:cs="Times New Roman"/>
          <w:b/>
          <w:sz w:val="40"/>
          <w:szCs w:val="24"/>
        </w:rPr>
        <w:t>Committee Interest</w:t>
      </w:r>
      <w:r w:rsidR="001010F5" w:rsidRPr="001010F5">
        <w:rPr>
          <w:rFonts w:ascii="Century Gothic" w:eastAsia="Times New Roman" w:hAnsi="Century Gothic" w:cs="Times New Roman"/>
          <w:b/>
          <w:sz w:val="40"/>
          <w:szCs w:val="24"/>
        </w:rPr>
        <w:t xml:space="preserve"> Form</w:t>
      </w:r>
    </w:p>
    <w:p w:rsidR="001010F5" w:rsidRPr="001010F5" w:rsidRDefault="001010F5" w:rsidP="001010F5">
      <w:pPr>
        <w:spacing w:after="0" w:line="240" w:lineRule="auto"/>
        <w:rPr>
          <w:rFonts w:ascii="Century Gothic" w:eastAsia="Times New Roman" w:hAnsi="Century Gothic" w:cs="Times New Roman"/>
          <w:b/>
          <w:sz w:val="24"/>
          <w:szCs w:val="24"/>
        </w:rPr>
      </w:pPr>
      <w:r w:rsidRPr="001010F5">
        <w:rPr>
          <w:rFonts w:ascii="Century Gothic" w:eastAsia="Times New Roman" w:hAnsi="Century Gothic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28575</wp:posOffset>
                </wp:positionV>
                <wp:extent cx="6372225" cy="0"/>
                <wp:effectExtent l="9525" t="7620" r="9525" b="1143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99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38CD8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.5pt;margin-top:2.25pt;width:501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" strokecolor="#090"/>
            </w:pict>
          </mc:Fallback>
        </mc:AlternateConten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0"/>
          <w:szCs w:val="20"/>
        </w:rPr>
      </w:pPr>
    </w:p>
    <w:p w:rsidR="001010F5" w:rsidRPr="001010F5" w:rsidRDefault="001010F5" w:rsidP="00E1554E">
      <w:pPr>
        <w:shd w:val="clear" w:color="auto" w:fill="FFFFFF"/>
        <w:spacing w:before="120"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Name: </w: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17115</wp:posOffset>
                </wp:positionH>
                <wp:positionV relativeFrom="paragraph">
                  <wp:posOffset>10612</wp:posOffset>
                </wp:positionV>
                <wp:extent cx="568308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0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B4DF49A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6.45pt,.85pt" to="503.9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47A415" wp14:editId="116E60F8">
                <wp:simplePos x="0" y="0"/>
                <wp:positionH relativeFrom="column">
                  <wp:posOffset>792271</wp:posOffset>
                </wp:positionH>
                <wp:positionV relativeFrom="paragraph">
                  <wp:posOffset>218692</wp:posOffset>
                </wp:positionV>
                <wp:extent cx="5607929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7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612A3EB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2.4pt,17.2pt" to="503.9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Address: </w: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</w:p>
    <w:tbl>
      <w:tblPr>
        <w:tblStyle w:val="TableGrid"/>
        <w:tblW w:w="10148" w:type="dxa"/>
        <w:tblLook w:val="04A0" w:firstRow="1" w:lastRow="0" w:firstColumn="1" w:lastColumn="0" w:noHBand="0" w:noVBand="1"/>
      </w:tblPr>
      <w:tblGrid>
        <w:gridCol w:w="1170"/>
        <w:gridCol w:w="3878"/>
        <w:gridCol w:w="1010"/>
        <w:gridCol w:w="4090"/>
      </w:tblGrid>
      <w:tr w:rsidR="009E1C38" w:rsidRPr="001010F5" w:rsidTr="009E1C38">
        <w:trPr>
          <w:trHeight w:val="356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D363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  <w:r w:rsidRPr="001010F5"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  <w:t>Phone: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D363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D363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  <w:r w:rsidRPr="001010F5"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  <w:t>Email:</w:t>
            </w:r>
          </w:p>
        </w:tc>
        <w:tc>
          <w:tcPr>
            <w:tcW w:w="4118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D363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</w:tr>
    </w:tbl>
    <w:p w:rsidR="001010F5" w:rsidRPr="001010F5" w:rsidRDefault="009E1C38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C57FEC" wp14:editId="6CC944B1">
                <wp:simplePos x="0" y="0"/>
                <wp:positionH relativeFrom="column">
                  <wp:posOffset>3823570</wp:posOffset>
                </wp:positionH>
                <wp:positionV relativeFrom="paragraph">
                  <wp:posOffset>7324</wp:posOffset>
                </wp:positionV>
                <wp:extent cx="2567644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76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828E99" id="Straight Connector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1.05pt,.6pt" to="503.2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754693</wp:posOffset>
                </wp:positionH>
                <wp:positionV relativeFrom="paragraph">
                  <wp:posOffset>7324</wp:posOffset>
                </wp:positionV>
                <wp:extent cx="2455102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510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0B0ED4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4pt,.6pt" to="252.7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  <w:r w:rsid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 </w:t>
      </w:r>
    </w:p>
    <w:p w:rsidR="001010F5" w:rsidRDefault="00C44F30" w:rsidP="00D82FD9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 w:rsidRPr="00D82FD9">
        <w:rPr>
          <w:rFonts w:ascii="Century Gothic" w:eastAsia="Times New Roman" w:hAnsi="Century Gothic" w:cs="Times New Roman"/>
          <w:noProof/>
          <w:color w:val="000000"/>
          <w:sz w:val="24"/>
          <w:szCs w:val="20"/>
        </w:rPr>
        <w:t>Committee(s) of interest</w:t>
      </w:r>
      <w:r w:rsidR="001010F5" w:rsidRPr="00D82FD9">
        <w:rPr>
          <w:rFonts w:ascii="Century Gothic" w:eastAsia="Times New Roman" w:hAnsi="Century Gothic" w:cs="Times New Roman"/>
          <w:color w:val="000000"/>
          <w:sz w:val="24"/>
          <w:szCs w:val="20"/>
        </w:rPr>
        <w:t xml:space="preserve"> (</w:t>
      </w:r>
      <w:r w:rsidRPr="00D82FD9">
        <w:rPr>
          <w:rFonts w:ascii="Century Gothic" w:eastAsia="Times New Roman" w:hAnsi="Century Gothic" w:cs="Times New Roman"/>
          <w:color w:val="000000"/>
          <w:sz w:val="24"/>
          <w:szCs w:val="20"/>
        </w:rPr>
        <w:t>check all that apply</w:t>
      </w:r>
      <w:r w:rsidR="001010F5" w:rsidRPr="00D82FD9">
        <w:rPr>
          <w:rFonts w:ascii="Century Gothic" w:eastAsia="Times New Roman" w:hAnsi="Century Gothic" w:cs="Times New Roman"/>
          <w:color w:val="000000"/>
          <w:sz w:val="24"/>
          <w:szCs w:val="20"/>
        </w:rPr>
        <w:t>):</w:t>
      </w:r>
    </w:p>
    <w:p w:rsidR="001010F5" w:rsidRDefault="001010F5" w:rsidP="001010F5">
      <w:pPr>
        <w:numPr>
          <w:ilvl w:val="0"/>
          <w:numId w:val="1"/>
        </w:num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  <w:sectPr w:rsidR="001010F5" w:rsidSect="00E1554E">
          <w:headerReference w:type="default" r:id="rId7"/>
          <w:footerReference w:type="default" r:id="rId8"/>
          <w:footerReference w:type="first" r:id="rId9"/>
          <w:type w:val="continuous"/>
          <w:pgSz w:w="12240" w:h="15840"/>
          <w:pgMar w:top="720" w:right="1080" w:bottom="720" w:left="1080" w:header="720" w:footer="461" w:gutter="0"/>
          <w:cols w:space="720"/>
          <w:titlePg/>
          <w:docGrid w:linePitch="360"/>
        </w:sectPr>
      </w:pPr>
    </w:p>
    <w:bookmarkStart w:id="1" w:name="_Hlk493725040"/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630069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F3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bookmarkEnd w:id="1"/>
      <w:r w:rsidR="00D36332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Block Captain/Ambassadors</w:t>
      </w:r>
    </w:p>
    <w:p w:rsidR="001010F5" w:rsidRPr="001010F5" w:rsidRDefault="00014120" w:rsidP="00C44F3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hyperlink r:id="rId10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LakesideRep@ednorgardenslakeside.org</w:t>
        </w:r>
      </w:hyperlink>
      <w:r w:rsidR="003F1E84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  </w:t>
      </w:r>
    </w:p>
    <w:bookmarkStart w:id="2" w:name="_Hlk493725302"/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949854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332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bookmarkEnd w:id="2"/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Communications</w:t>
      </w:r>
    </w:p>
    <w:p w:rsidR="001010F5" w:rsidRPr="001010F5" w:rsidRDefault="00014120" w:rsidP="00C44F30">
      <w:pPr>
        <w:shd w:val="clear" w:color="auto" w:fill="FFFFFF"/>
        <w:spacing w:after="0" w:line="240" w:lineRule="auto"/>
        <w:ind w:left="360" w:right="-9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hyperlink r:id="rId11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Communications@ednorgardenslakeside.org</w:t>
        </w:r>
      </w:hyperlink>
    </w:p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681791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6332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Events</w:t>
      </w:r>
    </w:p>
    <w:p w:rsidR="00C44F30" w:rsidRDefault="00014120" w:rsidP="00C44F30">
      <w:pPr>
        <w:shd w:val="clear" w:color="auto" w:fill="FFFFFF"/>
        <w:spacing w:after="0"/>
        <w:ind w:left="360"/>
        <w:rPr>
          <w:rFonts w:ascii="Century Gothic" w:hAnsi="Century Gothic"/>
          <w:color w:val="000000"/>
          <w:sz w:val="20"/>
          <w:szCs w:val="20"/>
        </w:rPr>
      </w:pPr>
      <w:hyperlink r:id="rId12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Events@ednorgardenslakeside.org</w:t>
        </w:r>
      </w:hyperlink>
    </w:p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594835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F3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C44F30" w:rsidRPr="00C44F30">
        <w:rPr>
          <w:rFonts w:ascii="Century Gothic" w:hAnsi="Century Gothic"/>
          <w:color w:val="000000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Fundraising</w:t>
      </w:r>
    </w:p>
    <w:p w:rsidR="00C44F30" w:rsidRPr="00E4598C" w:rsidRDefault="00014120" w:rsidP="00C44F30">
      <w:pPr>
        <w:shd w:val="clear" w:color="auto" w:fill="FFFFFF"/>
        <w:spacing w:after="0"/>
        <w:ind w:left="360"/>
        <w:rPr>
          <w:rFonts w:ascii="Century Gothic" w:hAnsi="Century Gothic"/>
          <w:color w:val="000000"/>
          <w:szCs w:val="20"/>
        </w:rPr>
      </w:pPr>
      <w:hyperlink r:id="rId13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Fundraising@ednorgardenslakeside.org</w:t>
        </w:r>
      </w:hyperlink>
    </w:p>
    <w:bookmarkStart w:id="3" w:name="_Hlk493725073"/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628858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F3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bookmarkEnd w:id="3"/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Gardening</w:t>
      </w:r>
    </w:p>
    <w:p w:rsidR="001010F5" w:rsidRDefault="00014120" w:rsidP="00C44F3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hyperlink r:id="rId14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Gardening@ednorgardenslakeside.org</w:t>
        </w:r>
      </w:hyperlink>
    </w:p>
    <w:bookmarkStart w:id="4" w:name="_Hlk493726138"/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1568328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F3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bookmarkEnd w:id="4"/>
      <w:r w:rsidR="00C44F30" w:rsidRPr="00E4598C">
        <w:rPr>
          <w:rFonts w:ascii="Century Gothic" w:hAnsi="Century Gothic"/>
          <w:color w:val="000000"/>
          <w:szCs w:val="20"/>
        </w:rPr>
        <w:t>Housing</w:t>
      </w:r>
    </w:p>
    <w:p w:rsidR="00C44F30" w:rsidRPr="00E4598C" w:rsidRDefault="00014120" w:rsidP="00C44F30">
      <w:pPr>
        <w:shd w:val="clear" w:color="auto" w:fill="FFFFFF"/>
        <w:spacing w:after="0"/>
        <w:ind w:left="360"/>
        <w:rPr>
          <w:rFonts w:ascii="Century Gothic" w:hAnsi="Century Gothic"/>
          <w:color w:val="000000"/>
          <w:szCs w:val="20"/>
        </w:rPr>
      </w:pPr>
      <w:hyperlink r:id="rId15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Housing@ednorgardenslakeside.org</w:t>
        </w:r>
      </w:hyperlink>
    </w:p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783960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Membership</w:t>
      </w:r>
    </w:p>
    <w:p w:rsidR="001010F5" w:rsidRPr="001010F5" w:rsidRDefault="00014120" w:rsidP="00C44F3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hyperlink r:id="rId16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Membership@ednorgardenslakeside.org</w:t>
        </w:r>
      </w:hyperlink>
    </w:p>
    <w:p w:rsidR="00C44F30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322329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>
        <w:rPr>
          <w:rFonts w:ascii="Century Gothic" w:hAnsi="Century Gothic"/>
          <w:color w:val="000000"/>
          <w:szCs w:val="20"/>
        </w:rPr>
        <w:t>Nominating</w:t>
      </w:r>
    </w:p>
    <w:p w:rsidR="001010F5" w:rsidRPr="001010F5" w:rsidRDefault="00014120" w:rsidP="00C44F3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hyperlink r:id="rId17" w:history="1">
        <w:r w:rsidR="00C44F30" w:rsidRPr="005723DA">
          <w:rPr>
            <w:rStyle w:val="Hyperlink"/>
            <w:rFonts w:ascii="Century Gothic" w:hAnsi="Century Gothic"/>
            <w:sz w:val="20"/>
            <w:szCs w:val="20"/>
          </w:rPr>
          <w:t>Nominating@ednorgardenslakeside.org</w:t>
        </w:r>
      </w:hyperlink>
    </w:p>
    <w:p w:rsidR="00C44F30" w:rsidRPr="00E4598C" w:rsidRDefault="00014120" w:rsidP="00C44F30">
      <w:pPr>
        <w:shd w:val="clear" w:color="auto" w:fill="FFFFFF"/>
        <w:spacing w:after="0"/>
        <w:rPr>
          <w:rFonts w:ascii="Century Gothic" w:hAnsi="Century Gothic"/>
          <w:color w:val="00000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1739008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F3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Safety</w:t>
      </w:r>
    </w:p>
    <w:p w:rsidR="001010F5" w:rsidRDefault="00014120" w:rsidP="00C44F30">
      <w:pPr>
        <w:shd w:val="clear" w:color="auto" w:fill="FFFFFF"/>
        <w:spacing w:after="0" w:line="240" w:lineRule="auto"/>
        <w:ind w:left="360"/>
        <w:rPr>
          <w:rFonts w:ascii="Century Gothic" w:hAnsi="Century Gothic"/>
          <w:color w:val="000000"/>
          <w:sz w:val="20"/>
          <w:szCs w:val="20"/>
        </w:rPr>
      </w:pPr>
      <w:hyperlink r:id="rId18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Safety@ednorgardenslakeside.org</w:t>
        </w:r>
      </w:hyperlink>
    </w:p>
    <w:p w:rsidR="00C44F30" w:rsidRPr="00C44F30" w:rsidRDefault="00014120" w:rsidP="00C44F30">
      <w:pPr>
        <w:shd w:val="clear" w:color="auto" w:fill="FFFFFF"/>
        <w:spacing w:after="0" w:line="240" w:lineRule="auto"/>
        <w:rPr>
          <w:rFonts w:ascii="Century Gothic" w:hAnsi="Century Gothic"/>
          <w:color w:val="000000"/>
          <w:sz w:val="20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346870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F3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4B5396">
        <w:rPr>
          <w:rFonts w:ascii="Century Gothic" w:hAnsi="Century Gothic"/>
          <w:color w:val="000000"/>
          <w:sz w:val="20"/>
          <w:szCs w:val="20"/>
        </w:rPr>
        <w:t xml:space="preserve"> </w:t>
      </w:r>
      <w:r w:rsidR="00C44F30" w:rsidRPr="00E4598C">
        <w:rPr>
          <w:rFonts w:ascii="Century Gothic" w:hAnsi="Century Gothic"/>
          <w:color w:val="000000"/>
          <w:szCs w:val="20"/>
        </w:rPr>
        <w:t>Youth</w:t>
      </w:r>
    </w:p>
    <w:p w:rsidR="00C44F30" w:rsidRPr="00827C43" w:rsidRDefault="00014120" w:rsidP="00C44F30">
      <w:pPr>
        <w:pStyle w:val="ListParagraph"/>
        <w:ind w:left="360"/>
        <w:rPr>
          <w:rFonts w:ascii="Century Gothic" w:hAnsi="Century Gothic"/>
          <w:color w:val="000000"/>
          <w:sz w:val="28"/>
          <w:szCs w:val="20"/>
        </w:rPr>
      </w:pPr>
      <w:hyperlink r:id="rId19" w:history="1">
        <w:r w:rsidR="00C44F30" w:rsidRPr="00E4598C">
          <w:rPr>
            <w:rStyle w:val="Hyperlink"/>
            <w:rFonts w:ascii="Century Gothic" w:hAnsi="Century Gothic"/>
            <w:sz w:val="20"/>
            <w:szCs w:val="20"/>
          </w:rPr>
          <w:t>Youth@ednorgardenslakeside.org</w:t>
        </w:r>
      </w:hyperlink>
    </w:p>
    <w:p w:rsidR="001010F5" w:rsidRDefault="001010F5" w:rsidP="004B5396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  <w:sectPr w:rsidR="001010F5" w:rsidSect="001010F5">
          <w:type w:val="continuous"/>
          <w:pgSz w:w="12240" w:h="15840"/>
          <w:pgMar w:top="720" w:right="1080" w:bottom="720" w:left="1080" w:header="720" w:footer="720" w:gutter="0"/>
          <w:cols w:num="2" w:space="720"/>
          <w:docGrid w:linePitch="360"/>
        </w:sectPr>
      </w:pPr>
    </w:p>
    <w:p w:rsid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</w:p>
    <w:p w:rsidR="004B5396" w:rsidRPr="00D82FD9" w:rsidRDefault="004B5396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  <w:r w:rsidRPr="00D82FD9">
        <w:rPr>
          <w:rFonts w:ascii="Century Gothic" w:hAnsi="Century Gothic"/>
          <w:color w:val="000000"/>
          <w:sz w:val="24"/>
          <w:szCs w:val="24"/>
        </w:rPr>
        <w:t xml:space="preserve">The committees listed above welcome all community residents interested in volunteering. The information below is </w:t>
      </w:r>
      <w:r w:rsidRPr="00D82FD9">
        <w:rPr>
          <w:rFonts w:ascii="Century Gothic" w:hAnsi="Century Gothic"/>
          <w:noProof/>
          <w:color w:val="000000"/>
          <w:sz w:val="24"/>
          <w:szCs w:val="24"/>
          <w:u w:val="single"/>
        </w:rPr>
        <w:t>optional</w:t>
      </w:r>
      <w:r w:rsidRPr="00D82FD9">
        <w:rPr>
          <w:rFonts w:ascii="Century Gothic" w:hAnsi="Century Gothic"/>
          <w:noProof/>
          <w:color w:val="000000"/>
          <w:sz w:val="24"/>
          <w:szCs w:val="24"/>
        </w:rPr>
        <w:t>,</w:t>
      </w:r>
      <w:r w:rsidRPr="00D82FD9">
        <w:rPr>
          <w:rFonts w:ascii="Century Gothic" w:hAnsi="Century Gothic"/>
          <w:color w:val="000000"/>
          <w:sz w:val="24"/>
          <w:szCs w:val="24"/>
        </w:rPr>
        <w:t xml:space="preserve"> but may help us to identify special needs of the Association that you might fulfill. </w:t>
      </w:r>
    </w:p>
    <w:p w:rsidR="004B5396" w:rsidRPr="00D82FD9" w:rsidRDefault="004B5396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  <w:r w:rsidRPr="00D82FD9">
        <w:rPr>
          <w:rFonts w:ascii="Century Gothic" w:hAnsi="Century Gothic"/>
          <w:color w:val="000000"/>
          <w:sz w:val="24"/>
          <w:szCs w:val="24"/>
        </w:rPr>
        <w:t xml:space="preserve">Please share any ideas you have about the committee(s) you selected above. </w:t>
      </w:r>
    </w:p>
    <w:p w:rsidR="004B5396" w:rsidRPr="00D82FD9" w:rsidRDefault="004B5396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</w:p>
    <w:p w:rsidR="004B5396" w:rsidRPr="00D82FD9" w:rsidRDefault="004B5396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</w:p>
    <w:p w:rsidR="00D82FD9" w:rsidRDefault="00D82FD9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</w:p>
    <w:p w:rsidR="00D82FD9" w:rsidRDefault="00D82FD9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</w:p>
    <w:p w:rsidR="004B5396" w:rsidRPr="00D82FD9" w:rsidRDefault="004B5396" w:rsidP="004B5396">
      <w:pPr>
        <w:shd w:val="clear" w:color="auto" w:fill="FFFFFF"/>
        <w:rPr>
          <w:rFonts w:ascii="Century Gothic" w:hAnsi="Century Gothic"/>
          <w:color w:val="000000"/>
          <w:sz w:val="24"/>
          <w:szCs w:val="24"/>
        </w:rPr>
      </w:pPr>
      <w:r w:rsidRPr="00D82FD9">
        <w:rPr>
          <w:rFonts w:ascii="Century Gothic" w:hAnsi="Century Gothic"/>
          <w:color w:val="000000"/>
          <w:sz w:val="24"/>
          <w:szCs w:val="24"/>
        </w:rPr>
        <w:t xml:space="preserve">Please share any special knowledge or skills that you possess that could be helpful to the committee (e.g. graphic design or fundraising experience). </w:t>
      </w:r>
    </w:p>
    <w:p w:rsidR="004B5396" w:rsidRPr="00D82FD9" w:rsidRDefault="004B5396" w:rsidP="004B5396">
      <w:pPr>
        <w:shd w:val="clear" w:color="auto" w:fill="FFFFFF"/>
        <w:spacing w:after="120" w:line="240" w:lineRule="auto"/>
        <w:rPr>
          <w:rFonts w:ascii="Century Gothic" w:eastAsia="Times New Roman" w:hAnsi="Century Gothic" w:cs="Times New Roman"/>
          <w:color w:val="000000"/>
          <w:sz w:val="24"/>
          <w:szCs w:val="24"/>
        </w:rPr>
      </w:pPr>
    </w:p>
    <w:p w:rsidR="001010F5" w:rsidRPr="00D82FD9" w:rsidRDefault="001010F5" w:rsidP="004B5396">
      <w:pPr>
        <w:shd w:val="clear" w:color="auto" w:fill="FFFFFF"/>
        <w:spacing w:after="120" w:line="240" w:lineRule="auto"/>
        <w:rPr>
          <w:rFonts w:ascii="Century Gothic" w:eastAsia="Times New Roman" w:hAnsi="Century Gothic" w:cs="Times New Roman"/>
          <w:color w:val="000000"/>
          <w:sz w:val="24"/>
          <w:szCs w:val="24"/>
        </w:rPr>
      </w:pPr>
    </w:p>
    <w:p w:rsidR="001010F5" w:rsidRPr="00D82FD9" w:rsidRDefault="001010F5" w:rsidP="004B5396">
      <w:pPr>
        <w:shd w:val="clear" w:color="auto" w:fill="FFFFFF"/>
        <w:spacing w:before="240" w:after="120" w:line="240" w:lineRule="auto"/>
        <w:rPr>
          <w:rFonts w:ascii="Century Gothic" w:eastAsia="Times New Roman" w:hAnsi="Century Gothic" w:cs="Times New Roman"/>
          <w:color w:val="000000"/>
          <w:sz w:val="24"/>
          <w:szCs w:val="24"/>
        </w:rPr>
      </w:pPr>
    </w:p>
    <w:sectPr w:rsidR="001010F5" w:rsidRPr="00D82FD9" w:rsidSect="00E1554E">
      <w:footerReference w:type="default" r:id="rId20"/>
      <w:type w:val="continuous"/>
      <w:pgSz w:w="12240" w:h="15840"/>
      <w:pgMar w:top="720" w:right="1080" w:bottom="720" w:left="1080" w:header="720" w:footer="4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2D2C" w:rsidRDefault="00EC2D2C" w:rsidP="009E1C38">
      <w:pPr>
        <w:spacing w:after="0" w:line="240" w:lineRule="auto"/>
      </w:pPr>
      <w:r>
        <w:separator/>
      </w:r>
    </w:p>
  </w:endnote>
  <w:endnote w:type="continuationSeparator" w:id="0">
    <w:p w:rsidR="00EC2D2C" w:rsidRDefault="00EC2D2C" w:rsidP="009E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6332" w:rsidRPr="00154714" w:rsidRDefault="009E1C38" w:rsidP="009E1C38">
    <w:pPr>
      <w:shd w:val="clear" w:color="auto" w:fill="FFFFFF"/>
      <w:tabs>
        <w:tab w:val="right" w:pos="10080"/>
      </w:tabs>
      <w:rPr>
        <w:rFonts w:ascii="Century Gothic" w:hAnsi="Century Gothic"/>
        <w:color w:val="000000"/>
        <w:szCs w:val="20"/>
      </w:rPr>
    </w:pPr>
    <w:r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 w:rsidRPr="00154714">
      <w:rPr>
        <w:rFonts w:ascii="Century Gothic" w:hAnsi="Century Gothic"/>
        <w:color w:val="000000"/>
        <w:szCs w:val="20"/>
      </w:rPr>
      <w:t>(Over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5396" w:rsidRDefault="004B5396" w:rsidP="004B5396">
    <w:pPr>
      <w:shd w:val="clear" w:color="auto" w:fill="FFFFFF"/>
      <w:spacing w:after="0"/>
      <w:rPr>
        <w:rFonts w:ascii="Century Gothic" w:hAnsi="Century Gothic"/>
        <w:color w:val="000000"/>
        <w:szCs w:val="20"/>
      </w:rPr>
    </w:pPr>
    <w:r w:rsidRPr="00771973">
      <w:rPr>
        <w:rFonts w:ascii="Century Gothic" w:hAnsi="Century Gothic"/>
        <w:b/>
        <w:color w:val="000000"/>
        <w:szCs w:val="20"/>
      </w:rPr>
      <w:t>Return by mail to:</w:t>
    </w:r>
    <w:r w:rsidRPr="00FD7DD7">
      <w:rPr>
        <w:rFonts w:ascii="Century Gothic" w:hAnsi="Century Gothic"/>
        <w:color w:val="000000"/>
        <w:szCs w:val="20"/>
      </w:rPr>
      <w:t xml:space="preserve"> Committees, EGLS C</w:t>
    </w:r>
    <w:r>
      <w:rPr>
        <w:rFonts w:ascii="Century Gothic" w:hAnsi="Century Gothic"/>
        <w:color w:val="000000"/>
        <w:szCs w:val="20"/>
      </w:rPr>
      <w:t>ivic Association, P.O. Box 7204, Baltimore, MD 21218</w:t>
    </w:r>
  </w:p>
  <w:p w:rsidR="004B5396" w:rsidRDefault="004B5396">
    <w:pPr>
      <w:pStyle w:val="Footer"/>
    </w:pPr>
    <w:r w:rsidRPr="00771973">
      <w:rPr>
        <w:rFonts w:ascii="Century Gothic" w:hAnsi="Century Gothic"/>
        <w:b/>
        <w:color w:val="000000"/>
        <w:szCs w:val="20"/>
      </w:rPr>
      <w:t>Return by email to:</w:t>
    </w:r>
    <w:r>
      <w:rPr>
        <w:rFonts w:ascii="Century Gothic" w:hAnsi="Century Gothic"/>
        <w:color w:val="000000"/>
        <w:szCs w:val="20"/>
      </w:rPr>
      <w:t xml:space="preserve">  the email listed under the appropriate committee above </w:t>
    </w:r>
    <w:r w:rsidRPr="00FD7DD7">
      <w:rPr>
        <w:rFonts w:ascii="Century Gothic" w:hAnsi="Century Gothic"/>
        <w:color w:val="00000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1C38" w:rsidRPr="009E1C38" w:rsidRDefault="009E1C38" w:rsidP="009E1C38">
    <w:pP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2D2C" w:rsidRDefault="00EC2D2C" w:rsidP="009E1C38">
      <w:pPr>
        <w:spacing w:after="0" w:line="240" w:lineRule="auto"/>
      </w:pPr>
      <w:r>
        <w:separator/>
      </w:r>
    </w:p>
  </w:footnote>
  <w:footnote w:type="continuationSeparator" w:id="0">
    <w:p w:rsidR="00EC2D2C" w:rsidRDefault="00EC2D2C" w:rsidP="009E1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6332" w:rsidRPr="004C10A5" w:rsidRDefault="00D36332" w:rsidP="00D363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1C5A7D"/>
    <w:multiLevelType w:val="hybridMultilevel"/>
    <w:tmpl w:val="78E42548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DF3B83"/>
    <w:multiLevelType w:val="hybridMultilevel"/>
    <w:tmpl w:val="03E85062"/>
    <w:lvl w:ilvl="0" w:tplc="398C3EF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LU0NLMwMjQ3MLdQ0lEKTi0uzszPAykwqQUAFYRS1iwAAAA="/>
  </w:docVars>
  <w:rsids>
    <w:rsidRoot w:val="001010F5"/>
    <w:rsid w:val="00014120"/>
    <w:rsid w:val="001010F5"/>
    <w:rsid w:val="00276A7A"/>
    <w:rsid w:val="0036513D"/>
    <w:rsid w:val="00377534"/>
    <w:rsid w:val="003F1E84"/>
    <w:rsid w:val="00477AD5"/>
    <w:rsid w:val="004B5396"/>
    <w:rsid w:val="006900ED"/>
    <w:rsid w:val="007C3D87"/>
    <w:rsid w:val="00851166"/>
    <w:rsid w:val="009A042C"/>
    <w:rsid w:val="009E1C38"/>
    <w:rsid w:val="00C44F30"/>
    <w:rsid w:val="00C708D7"/>
    <w:rsid w:val="00D36332"/>
    <w:rsid w:val="00D82FD9"/>
    <w:rsid w:val="00DC6AFF"/>
    <w:rsid w:val="00E1554E"/>
    <w:rsid w:val="00E35770"/>
    <w:rsid w:val="00EC2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7D9D10EC-DF6C-442E-B690-C8C604F11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0F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010F5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010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E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C38"/>
  </w:style>
  <w:style w:type="character" w:styleId="Hyperlink">
    <w:name w:val="Hyperlink"/>
    <w:uiPriority w:val="99"/>
    <w:unhideWhenUsed/>
    <w:rsid w:val="00C44F3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4F3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Fundraising@ednorgardenslakeside.org" TargetMode="External"/><Relationship Id="rId18" Type="http://schemas.openxmlformats.org/officeDocument/2006/relationships/hyperlink" Target="mailto:Safety@ednorgardenslakeside.or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hyperlink" Target="mailto:Events@ednorgardenslakeside.org" TargetMode="External"/><Relationship Id="rId17" Type="http://schemas.openxmlformats.org/officeDocument/2006/relationships/hyperlink" Target="mailto:Nominating@ednorgardenslakeside.org" TargetMode="External"/><Relationship Id="rId2" Type="http://schemas.openxmlformats.org/officeDocument/2006/relationships/styles" Target="styles.xml"/><Relationship Id="rId16" Type="http://schemas.openxmlformats.org/officeDocument/2006/relationships/hyperlink" Target="mailto:Membership@ednorgardenslakeside.org" TargetMode="Externa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mmunications@ednorgardenslakeside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Housing@ednorgardenslakeside.org" TargetMode="External"/><Relationship Id="rId10" Type="http://schemas.openxmlformats.org/officeDocument/2006/relationships/hyperlink" Target="mailto:LakesideRep@ednorgardenslakeside.org" TargetMode="External"/><Relationship Id="rId19" Type="http://schemas.openxmlformats.org/officeDocument/2006/relationships/hyperlink" Target="mailto:Youth@ednorgardenslakeside.org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mailto:Gardening@ednorgardenslakeside.or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ine Walker</dc:creator>
  <cp:keywords/>
  <dc:description/>
  <cp:lastModifiedBy>Michael Puma</cp:lastModifiedBy>
  <cp:revision>2</cp:revision>
  <dcterms:created xsi:type="dcterms:W3CDTF">2017-09-21T23:32:00Z</dcterms:created>
  <dcterms:modified xsi:type="dcterms:W3CDTF">2017-09-21T23:32:00Z</dcterms:modified>
</cp:coreProperties>
</file>